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77D0AFC3" w14:textId="7B8E5CEB" w:rsidR="00890D3B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570870" w:history="1">
            <w:r w:rsidR="00890D3B" w:rsidRPr="00412FB7">
              <w:rPr>
                <w:rStyle w:val="Hyperlink"/>
                <w:b/>
                <w:noProof/>
              </w:rPr>
              <w:t>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0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2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1BF3D676" w14:textId="78DDB899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1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721D7" w14:textId="4EB8C6D6" w:rsidR="00890D3B" w:rsidRDefault="00890D3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2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A1F0F" w14:textId="223E4E48" w:rsidR="00890D3B" w:rsidRDefault="00890D3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3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62FEF" w14:textId="127D5923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4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9A11E" w14:textId="404E3E85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5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C5B3" w14:textId="300C6D86" w:rsidR="00890D3B" w:rsidRDefault="00890D3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6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B6102" w14:textId="585D33F9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7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562AA" w14:textId="164F5D71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8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704E6" w14:textId="27523439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9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D02E" w14:textId="712CC4D7" w:rsidR="00890D3B" w:rsidRDefault="00890D3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0" w:history="1">
            <w:r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672BD" w14:textId="361B9767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1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CAA94" w14:textId="00B051B2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2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8DB83" w14:textId="501A546B" w:rsidR="00890D3B" w:rsidRDefault="00890D3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3" w:history="1">
            <w:r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A1239" w14:textId="273C4A5D" w:rsidR="00890D3B" w:rsidRDefault="00890D3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4" w:history="1"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7.1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54D9E22F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570870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570871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570872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570873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18ACDEE7" w:rsidR="00742E49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3AF00A47" w14:textId="25C70EC6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08E989F" w14:textId="378205EF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122A6809" w14:textId="66A260DE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7E6B1FAD" w14:textId="372E85D0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ED057FA" w14:textId="33E6F7DF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3EBFF489" w14:textId="367A3C3E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A65DD09" w14:textId="53B1C11A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549F3E3" w14:textId="0FC940E7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36CB8688" w14:textId="25C38D2C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5A0BA8A6" w14:textId="062053D8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213D4443" w14:textId="0A55B6F3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155832FD" w14:textId="79C786A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76855017" w14:textId="2C834EF7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447914A0" w14:textId="640DE9B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4CBB381" w14:textId="2650E826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8E6CFAD" w14:textId="563AAB13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23C1E4DA" w14:textId="0570A80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4DEA83E9" w14:textId="77777777" w:rsidR="00890D3B" w:rsidRPr="00724955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570874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A0E3605" w:rsidR="000E3987" w:rsidRDefault="00890D3B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following two diagrams are sequence and class diagrams for the </w:t>
      </w:r>
      <w:proofErr w:type="spellStart"/>
      <w:r w:rsidRPr="00890D3B">
        <w:rPr>
          <w:rFonts w:ascii="Courier New" w:hAnsi="Courier New" w:cs="Courier New"/>
        </w:rPr>
        <w:t>Drumset</w:t>
      </w:r>
      <w:proofErr w:type="spellEnd"/>
      <w:r>
        <w:rPr>
          <w:rFonts w:asciiTheme="majorBidi" w:hAnsiTheme="majorBidi" w:cstheme="majorBidi"/>
        </w:rPr>
        <w:t xml:space="preserve"> class, showing its workflow and the other classes it uses/interacts with.</w:t>
      </w:r>
    </w:p>
    <w:p w14:paraId="1E3B48AB" w14:textId="77777777" w:rsidR="00890D3B" w:rsidRDefault="00890D3B" w:rsidP="000E3987">
      <w:pPr>
        <w:rPr>
          <w:rFonts w:asciiTheme="majorBidi" w:hAnsiTheme="majorBidi" w:cstheme="majorBidi"/>
        </w:rPr>
      </w:pPr>
    </w:p>
    <w:p w14:paraId="5314458D" w14:textId="77777777" w:rsidR="00890D3B" w:rsidRDefault="00890D3B" w:rsidP="000E3987">
      <w:pPr>
        <w:rPr>
          <w:rFonts w:asciiTheme="majorBidi" w:hAnsiTheme="majorBidi" w:cstheme="majorBidi"/>
        </w:rPr>
      </w:pPr>
    </w:p>
    <w:p w14:paraId="5EC1D01E" w14:textId="4F8D77DA" w:rsidR="00E616C6" w:rsidRDefault="00E616C6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13BD851" wp14:editId="6F4DD4A0">
            <wp:extent cx="5733415" cy="5050790"/>
            <wp:effectExtent l="0" t="0" r="635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0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ED12" w14:textId="1727D671" w:rsidR="008F4AAF" w:rsidRDefault="008F4AAF" w:rsidP="00E616C6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E616C6">
        <w:rPr>
          <w:rFonts w:asciiTheme="majorBidi" w:hAnsiTheme="majorBidi" w:cstheme="majorBidi"/>
          <w:b/>
          <w:bCs/>
          <w:sz w:val="18"/>
          <w:szCs w:val="18"/>
        </w:rPr>
        <w:t>5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E616C6">
        <w:rPr>
          <w:rFonts w:asciiTheme="majorBidi" w:hAnsiTheme="majorBidi" w:cstheme="majorBidi"/>
          <w:sz w:val="18"/>
          <w:szCs w:val="18"/>
        </w:rPr>
        <w:t xml:space="preserve">Sequence diagram of the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 class and its interactions with the classes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MusicLines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Clef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Note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and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Bar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>.</w:t>
      </w:r>
    </w:p>
    <w:p w14:paraId="27DA9767" w14:textId="77777777" w:rsidR="00E616C6" w:rsidRPr="00E616C6" w:rsidRDefault="00E616C6" w:rsidP="00E616C6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1D387C4" w14:textId="7AD441FD" w:rsidR="00EB0AA0" w:rsidRDefault="005D3879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BF48910" wp14:editId="4F15782B">
            <wp:extent cx="5733415" cy="4850765"/>
            <wp:effectExtent l="0" t="0" r="635" b="6985"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5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3DA8302D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6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5D3879">
        <w:rPr>
          <w:rFonts w:asciiTheme="majorBidi" w:hAnsiTheme="majorBidi" w:cstheme="majorBidi"/>
          <w:sz w:val="18"/>
          <w:szCs w:val="18"/>
        </w:rPr>
        <w:t xml:space="preserve">Class Diagram of the </w:t>
      </w:r>
      <w:proofErr w:type="spellStart"/>
      <w:r w:rsidR="005D3879" w:rsidRPr="005D3879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5D3879">
        <w:rPr>
          <w:rFonts w:asciiTheme="majorBidi" w:hAnsiTheme="majorBidi" w:cstheme="majorBidi"/>
          <w:sz w:val="18"/>
          <w:szCs w:val="18"/>
        </w:rPr>
        <w:t xml:space="preserve"> class and the classes it uses.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570875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570876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570877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35683955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7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570878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3E92E7A7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7197A22E" wp14:editId="0BF996FB">
            <wp:extent cx="5152667" cy="3918857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93" cy="39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37A135E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8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570879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1B18D8FF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4FA75CCB" wp14:editId="5E554011">
            <wp:extent cx="4909345" cy="3733800"/>
            <wp:effectExtent l="0" t="0" r="0" b="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899" cy="375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19CE8B2C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9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570880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570881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0863411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0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570882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712F059D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1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570883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570884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4"/>
      <w:footerReference w:type="default" r:id="rId2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30396" w14:textId="77777777" w:rsidR="007023CE" w:rsidRDefault="007023CE">
      <w:pPr>
        <w:spacing w:line="240" w:lineRule="auto"/>
      </w:pPr>
      <w:r>
        <w:separator/>
      </w:r>
    </w:p>
  </w:endnote>
  <w:endnote w:type="continuationSeparator" w:id="0">
    <w:p w14:paraId="7E43D972" w14:textId="77777777" w:rsidR="007023CE" w:rsidRDefault="007023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7BD29" w14:textId="77777777" w:rsidR="007023CE" w:rsidRDefault="007023CE">
      <w:pPr>
        <w:spacing w:line="240" w:lineRule="auto"/>
      </w:pPr>
      <w:r>
        <w:separator/>
      </w:r>
    </w:p>
  </w:footnote>
  <w:footnote w:type="continuationSeparator" w:id="0">
    <w:p w14:paraId="73A7A6D7" w14:textId="77777777" w:rsidR="007023CE" w:rsidRDefault="007023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334D1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C5C75"/>
    <w:rsid w:val="002E7746"/>
    <w:rsid w:val="002F334B"/>
    <w:rsid w:val="00302D14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D3879"/>
    <w:rsid w:val="005E63E6"/>
    <w:rsid w:val="006037CA"/>
    <w:rsid w:val="0061682F"/>
    <w:rsid w:val="00632CB9"/>
    <w:rsid w:val="00643AB0"/>
    <w:rsid w:val="00654CBE"/>
    <w:rsid w:val="00673EB5"/>
    <w:rsid w:val="00682078"/>
    <w:rsid w:val="006863B7"/>
    <w:rsid w:val="006B162D"/>
    <w:rsid w:val="006B5DF5"/>
    <w:rsid w:val="006C13D2"/>
    <w:rsid w:val="007023CE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0D3B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6C6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2</TotalTime>
  <Pages>12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111</cp:revision>
  <cp:lastPrinted>2022-03-04T22:56:00Z</cp:lastPrinted>
  <dcterms:created xsi:type="dcterms:W3CDTF">2022-03-04T22:21:00Z</dcterms:created>
  <dcterms:modified xsi:type="dcterms:W3CDTF">2022-03-31T02:15:00Z</dcterms:modified>
</cp:coreProperties>
</file>